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Foro de Ribeirão Preto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Rua Alice Alem Saadi , 1010, Ribeirão Preto-SP - cep 14096-570</w:t>
      </w:r>
    </w:p>
    <w:p>
      <w:pPr>
        <w:pStyle w:val="BodyText"/>
      </w:pPr>
      <w:r>
        <w:t xml:space="preserve">0953380-30.2012.8.26.050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953380-30.2012.8.26.0506 - Ordem nº 2012/002500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Nayara Barillari e outro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b Coc Ribeirao Preto Sistema Coc de Educacao e Comunicação Ltda</w:t>
      </w:r>
    </w:p>
    <w:p>
      <w:pPr>
        <w:pStyle w:val="BodyText"/>
      </w:pPr>
      <w:r>
        <w:t xml:space="preserve">Juiz(a) de Direito: Dr(a). Héber Mendes Batist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Aos 24 de maio de 2016�, faço conclusão destes autos ao MM. Juiz de Direito da 3ª Vara Cível, Dr. Héber Mendes Batista. Eu, Giannine Guilhermino da Silva R. da Costa, Escrevente Técnico Judiciário, digitei.</w:t>
      </w:r>
    </w:p>
    <w:p>
      <w:pPr>
        <w:pStyle w:val="SourceCode"/>
      </w:pPr>
      <w:r>
        <w:rPr>
          <w:rStyle w:val="VerbatimChar"/>
        </w:rPr>
        <w:t xml:space="preserve">            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nte a satisfação da obrigação, mediante depósitos judiciais efetuados nos autos e diante da concordância da parte exequente (fls. 130), JULGO EXTINTA a execução, nestes autos de AÇÃO DE Mandado de Segurança, promovida por Nayara Barillari, Antonio Paulo Barilari em face de Seb Coc Ribeirao Preto Sistema Coc de Educacao e Comunicação Ltda, cujo feito tem curso por este Juízo e Cartório do 3º Ofício Cível, com fundamento no artigo 924, inciso II,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nsistindo a manifestação em ato incompatível com a vontade de recorrer (art. 1000, parágrafo único, CPC), homologo a renúncia ao direito de recorrer, certificando-se o trânsito em julgado desta decis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xpeça mandado de levantamento do(s) depósito(s) efetuado(s) no(s) autos  às fls. 115 a favor da parte exequente/autor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portunamente, arquivem-se os autos definitivamente (Código 61615-SAJ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.R.I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Ribeirão Preto, 24 de maio de 2016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Héber Mendes Batis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Juiz de Direit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(assinatura digital) 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a88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0Z</dcterms:created>
  <dcterms:modified xsi:type="dcterms:W3CDTF">2017-04-02T14:08:00Z</dcterms:modified>
</cp:coreProperties>
</file>